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E4630E" w14:textId="77777777" w:rsidR="00830D24" w:rsidRDefault="00830D24" w:rsidP="007A42D1">
      <w:pPr>
        <w:spacing w:line="240" w:lineRule="auto"/>
        <w:contextualSpacing/>
        <w:jc w:val="center"/>
        <w:rPr>
          <w:rFonts w:ascii="Alleyn Light" w:hAnsi="Alleyn Light" w:cs="Arial"/>
          <w:b/>
          <w:color w:val="000000" w:themeColor="text1"/>
          <w:shd w:val="clear" w:color="auto" w:fill="FFFFFF"/>
        </w:rPr>
      </w:pPr>
    </w:p>
    <w:p w14:paraId="122FE4E3" w14:textId="1AFB9DE0" w:rsidR="008428FC" w:rsidRPr="00C84A7B" w:rsidRDefault="00272CC4" w:rsidP="007A42D1">
      <w:pPr>
        <w:spacing w:line="240" w:lineRule="auto"/>
        <w:contextualSpacing/>
        <w:jc w:val="center"/>
        <w:rPr>
          <w:rFonts w:ascii="Alleyn Light" w:hAnsi="Alleyn Light" w:cs="Arial"/>
          <w:b/>
          <w:color w:val="000000" w:themeColor="text1"/>
          <w:shd w:val="clear" w:color="auto" w:fill="FFFFFF"/>
        </w:rPr>
      </w:pPr>
      <w:r w:rsidRPr="00C84A7B">
        <w:rPr>
          <w:rFonts w:ascii="Alleyn Light" w:hAnsi="Alleyn Light" w:cs="Arial"/>
          <w:b/>
          <w:color w:val="000000" w:themeColor="text1"/>
          <w:shd w:val="clear" w:color="auto" w:fill="FFFFFF"/>
        </w:rPr>
        <w:t>Spinnaker Court Sewage Pumping Station, L02 and Force Main</w:t>
      </w:r>
    </w:p>
    <w:p w14:paraId="526C9C0D" w14:textId="77777777" w:rsidR="006E35D2" w:rsidRPr="00C84A7B" w:rsidRDefault="006E35D2" w:rsidP="007A42D1">
      <w:pPr>
        <w:spacing w:line="240" w:lineRule="auto"/>
        <w:contextualSpacing/>
        <w:jc w:val="center"/>
        <w:rPr>
          <w:rFonts w:ascii="Alleyn Light" w:hAnsi="Alleyn Light" w:cs="Arial"/>
          <w:b/>
          <w:color w:val="000000" w:themeColor="text1"/>
          <w:shd w:val="clear" w:color="auto" w:fill="FFFFFF"/>
        </w:rPr>
      </w:pPr>
      <w:r w:rsidRPr="00C84A7B">
        <w:rPr>
          <w:rFonts w:ascii="Alleyn Light" w:hAnsi="Alleyn Light" w:cs="Arial"/>
          <w:b/>
          <w:color w:val="000000" w:themeColor="text1"/>
          <w:shd w:val="clear" w:color="auto" w:fill="FFFFFF"/>
        </w:rPr>
        <w:t>Frequently Asked Questions</w:t>
      </w:r>
    </w:p>
    <w:p w14:paraId="2BAB726B" w14:textId="77777777" w:rsidR="006E35D2" w:rsidRPr="00B27746" w:rsidRDefault="006E35D2" w:rsidP="008428FC">
      <w:pPr>
        <w:jc w:val="center"/>
        <w:rPr>
          <w:rFonts w:ascii="Alleyn Light" w:hAnsi="Alleyn Light" w:cs="Arial"/>
          <w:b/>
          <w:color w:val="454545"/>
          <w:shd w:val="clear" w:color="auto" w:fill="FFFFFF"/>
        </w:rPr>
      </w:pPr>
    </w:p>
    <w:p w14:paraId="6B514896" w14:textId="4D1EAF8D" w:rsidR="008428FC" w:rsidRPr="00B27746" w:rsidRDefault="008428FC" w:rsidP="00057175">
      <w:pPr>
        <w:spacing w:line="240" w:lineRule="auto"/>
        <w:contextualSpacing/>
        <w:rPr>
          <w:rFonts w:ascii="Alleyn Light" w:hAnsi="Alleyn Light" w:cs="Arial"/>
          <w:color w:val="454545"/>
          <w:shd w:val="clear" w:color="auto" w:fill="FFFFFF"/>
        </w:rPr>
      </w:pPr>
      <w:r w:rsidRPr="00B27746">
        <w:rPr>
          <w:rFonts w:ascii="Alleyn Light" w:hAnsi="Alleyn Light" w:cs="Arial"/>
          <w:b/>
          <w:color w:val="454545"/>
          <w:shd w:val="clear" w:color="auto" w:fill="FFFFFF"/>
        </w:rPr>
        <w:t>Project Description</w:t>
      </w:r>
      <w:r w:rsidRPr="00B27746">
        <w:rPr>
          <w:rFonts w:ascii="Alleyn Light" w:hAnsi="Alleyn Light" w:cs="Arial"/>
          <w:color w:val="454545"/>
          <w:shd w:val="clear" w:color="auto" w:fill="FFFFFF"/>
        </w:rPr>
        <w:t>:</w:t>
      </w:r>
      <w:r w:rsidR="007A42D1" w:rsidRPr="00B27746">
        <w:rPr>
          <w:rFonts w:ascii="Alleyn Light" w:hAnsi="Alleyn Light"/>
        </w:rPr>
        <w:t xml:space="preserve"> Replacement of an existing antiquated Sewage Pump</w:t>
      </w:r>
      <w:r w:rsidR="00FA0758" w:rsidRPr="00B27746">
        <w:rPr>
          <w:rFonts w:ascii="Alleyn Light" w:hAnsi="Alleyn Light"/>
        </w:rPr>
        <w:t>ing</w:t>
      </w:r>
      <w:r w:rsidR="007A42D1" w:rsidRPr="00B27746">
        <w:rPr>
          <w:rFonts w:ascii="Alleyn Light" w:hAnsi="Alleyn Light"/>
        </w:rPr>
        <w:t xml:space="preserve"> Station</w:t>
      </w:r>
      <w:r w:rsidR="009009A6" w:rsidRPr="00B27746">
        <w:rPr>
          <w:rFonts w:ascii="Alleyn Light" w:hAnsi="Alleyn Light"/>
        </w:rPr>
        <w:t xml:space="preserve"> (SPS)</w:t>
      </w:r>
      <w:r w:rsidR="00FA0758" w:rsidRPr="00B27746">
        <w:rPr>
          <w:rFonts w:ascii="Alleyn Light" w:hAnsi="Alleyn Light"/>
        </w:rPr>
        <w:t xml:space="preserve"> and </w:t>
      </w:r>
      <w:r w:rsidR="00272CC4" w:rsidRPr="00B27746">
        <w:rPr>
          <w:rFonts w:ascii="Alleyn Light" w:hAnsi="Alleyn Light"/>
        </w:rPr>
        <w:t>F</w:t>
      </w:r>
      <w:r w:rsidR="00FA0758" w:rsidRPr="00B27746">
        <w:rPr>
          <w:rFonts w:ascii="Alleyn Light" w:hAnsi="Alleyn Light"/>
        </w:rPr>
        <w:t xml:space="preserve">orce </w:t>
      </w:r>
      <w:r w:rsidR="00272CC4" w:rsidRPr="00B27746">
        <w:rPr>
          <w:rFonts w:ascii="Alleyn Light" w:hAnsi="Alleyn Light"/>
        </w:rPr>
        <w:t xml:space="preserve">Main </w:t>
      </w:r>
      <w:r w:rsidR="003C7482" w:rsidRPr="00B27746">
        <w:rPr>
          <w:rFonts w:ascii="Alleyn Light" w:hAnsi="Alleyn Light"/>
        </w:rPr>
        <w:t>(FM)</w:t>
      </w:r>
      <w:r w:rsidR="009009A6" w:rsidRPr="00B27746">
        <w:rPr>
          <w:rFonts w:ascii="Alleyn Light" w:hAnsi="Alleyn Light"/>
        </w:rPr>
        <w:t>.</w:t>
      </w:r>
    </w:p>
    <w:p w14:paraId="285A9AE7" w14:textId="77777777" w:rsidR="00A27B02" w:rsidRPr="00B27746" w:rsidRDefault="00A27B02" w:rsidP="00A27B02">
      <w:pPr>
        <w:pStyle w:val="ListParagraph"/>
        <w:spacing w:line="240" w:lineRule="auto"/>
        <w:ind w:left="1080"/>
        <w:rPr>
          <w:rFonts w:ascii="Alleyn Light" w:hAnsi="Alleyn Light"/>
        </w:rPr>
      </w:pPr>
    </w:p>
    <w:p w14:paraId="36F565DD" w14:textId="77777777" w:rsidR="00A27B02" w:rsidRPr="00B27746" w:rsidRDefault="00A27B02" w:rsidP="00A27B02">
      <w:pPr>
        <w:pStyle w:val="ListParagraph"/>
        <w:numPr>
          <w:ilvl w:val="0"/>
          <w:numId w:val="2"/>
        </w:numPr>
        <w:spacing w:line="240" w:lineRule="auto"/>
        <w:rPr>
          <w:rFonts w:ascii="Alleyn Light" w:hAnsi="Alleyn Light"/>
        </w:rPr>
      </w:pPr>
      <w:r w:rsidRPr="00B27746">
        <w:rPr>
          <w:rFonts w:ascii="Alleyn Light" w:hAnsi="Alleyn Light"/>
        </w:rPr>
        <w:t>Will they take out any existing trees to build the new control building?</w:t>
      </w:r>
    </w:p>
    <w:p w14:paraId="7F518FDF" w14:textId="2D41A1FE" w:rsidR="00A27B02" w:rsidRPr="00B27746" w:rsidRDefault="00A27B02" w:rsidP="00A27B02">
      <w:pPr>
        <w:pStyle w:val="ListParagraph"/>
        <w:numPr>
          <w:ilvl w:val="0"/>
          <w:numId w:val="10"/>
        </w:numPr>
        <w:spacing w:line="240" w:lineRule="auto"/>
        <w:rPr>
          <w:rFonts w:ascii="Alleyn Light" w:hAnsi="Alleyn Light"/>
          <w:color w:val="0070C0"/>
        </w:rPr>
      </w:pPr>
      <w:r w:rsidRPr="00B27746">
        <w:rPr>
          <w:rFonts w:ascii="Alleyn Light" w:hAnsi="Alleyn Light"/>
          <w:color w:val="0070C0"/>
        </w:rPr>
        <w:t xml:space="preserve">The </w:t>
      </w:r>
      <w:r w:rsidR="00884C33" w:rsidRPr="00B27746">
        <w:rPr>
          <w:rFonts w:ascii="Alleyn Light" w:hAnsi="Alleyn Light"/>
          <w:color w:val="0070C0"/>
        </w:rPr>
        <w:t>Prince William Water</w:t>
      </w:r>
      <w:r w:rsidRPr="00B27746">
        <w:rPr>
          <w:rFonts w:ascii="Alleyn Light" w:hAnsi="Alleyn Light"/>
          <w:color w:val="0070C0"/>
        </w:rPr>
        <w:t xml:space="preserve"> will endeavor to minimize the impact to the existing trees.  </w:t>
      </w:r>
    </w:p>
    <w:p w14:paraId="77094DE0" w14:textId="77777777" w:rsidR="00A27B02" w:rsidRPr="00B27746" w:rsidRDefault="00A27B02" w:rsidP="00A27B02">
      <w:pPr>
        <w:pStyle w:val="ListParagraph"/>
        <w:spacing w:line="240" w:lineRule="auto"/>
        <w:ind w:left="1080"/>
        <w:rPr>
          <w:rFonts w:ascii="Alleyn Light" w:hAnsi="Alleyn Light"/>
        </w:rPr>
      </w:pPr>
    </w:p>
    <w:p w14:paraId="3AFD91EC" w14:textId="3D825154" w:rsidR="00A27B02" w:rsidRPr="00B27746" w:rsidRDefault="00A27B02" w:rsidP="00A27B02">
      <w:pPr>
        <w:pStyle w:val="ListParagraph"/>
        <w:numPr>
          <w:ilvl w:val="0"/>
          <w:numId w:val="2"/>
        </w:numPr>
        <w:spacing w:line="240" w:lineRule="auto"/>
        <w:rPr>
          <w:rFonts w:ascii="Alleyn Light" w:hAnsi="Alleyn Light"/>
        </w:rPr>
      </w:pPr>
      <w:r w:rsidRPr="00B27746">
        <w:rPr>
          <w:rFonts w:ascii="Alleyn Light" w:hAnsi="Alleyn Light"/>
        </w:rPr>
        <w:t xml:space="preserve">What kind of concealment will be </w:t>
      </w:r>
      <w:r w:rsidR="00E27A63" w:rsidRPr="00B27746">
        <w:rPr>
          <w:rFonts w:ascii="Alleyn Light" w:hAnsi="Alleyn Light"/>
        </w:rPr>
        <w:t xml:space="preserve">provided </w:t>
      </w:r>
      <w:r w:rsidRPr="00B27746">
        <w:rPr>
          <w:rFonts w:ascii="Alleyn Light" w:hAnsi="Alleyn Light"/>
        </w:rPr>
        <w:t xml:space="preserve">to </w:t>
      </w:r>
      <w:r w:rsidR="00E27A63" w:rsidRPr="00B27746">
        <w:rPr>
          <w:rFonts w:ascii="Alleyn Light" w:hAnsi="Alleyn Light"/>
        </w:rPr>
        <w:t>screen</w:t>
      </w:r>
      <w:r w:rsidRPr="00B27746">
        <w:rPr>
          <w:rFonts w:ascii="Alleyn Light" w:hAnsi="Alleyn Light"/>
        </w:rPr>
        <w:t xml:space="preserve"> the view from th</w:t>
      </w:r>
      <w:r w:rsidR="00E27A63" w:rsidRPr="00B27746">
        <w:rPr>
          <w:rFonts w:ascii="Alleyn Light" w:hAnsi="Alleyn Light"/>
        </w:rPr>
        <w:t>e surrounding properties</w:t>
      </w:r>
      <w:r w:rsidRPr="00B27746">
        <w:rPr>
          <w:rFonts w:ascii="Alleyn Light" w:hAnsi="Alleyn Light"/>
        </w:rPr>
        <w:t>?</w:t>
      </w:r>
    </w:p>
    <w:p w14:paraId="2CD3D4D7" w14:textId="77777777" w:rsidR="00A27B02" w:rsidRPr="00B27746" w:rsidRDefault="00A27B02" w:rsidP="00A27B02">
      <w:pPr>
        <w:pStyle w:val="ListParagraph"/>
        <w:numPr>
          <w:ilvl w:val="0"/>
          <w:numId w:val="11"/>
        </w:numPr>
        <w:spacing w:line="240" w:lineRule="auto"/>
        <w:rPr>
          <w:rFonts w:ascii="Alleyn Light" w:hAnsi="Alleyn Light"/>
          <w:color w:val="0070C0"/>
        </w:rPr>
      </w:pPr>
      <w:r w:rsidRPr="00B27746">
        <w:rPr>
          <w:rFonts w:ascii="Alleyn Light" w:hAnsi="Alleyn Light"/>
          <w:color w:val="0070C0"/>
        </w:rPr>
        <w:t>We will utilize black vinyl coated chain link fencing to</w:t>
      </w:r>
      <w:r w:rsidR="00FA0758" w:rsidRPr="00B27746">
        <w:rPr>
          <w:rFonts w:ascii="Alleyn Light" w:hAnsi="Alleyn Light"/>
          <w:color w:val="0070C0"/>
        </w:rPr>
        <w:t xml:space="preserve"> provide screening and additional landscaping dependent upon Prince William County requirements.</w:t>
      </w:r>
    </w:p>
    <w:p w14:paraId="5599083B" w14:textId="77777777" w:rsidR="00A27B02" w:rsidRPr="00B27746" w:rsidRDefault="00A27B02" w:rsidP="00A27B02">
      <w:pPr>
        <w:pStyle w:val="ListParagraph"/>
        <w:spacing w:line="240" w:lineRule="auto"/>
        <w:ind w:left="1080"/>
        <w:rPr>
          <w:rFonts w:ascii="Alleyn Light" w:hAnsi="Alleyn Light"/>
        </w:rPr>
      </w:pPr>
    </w:p>
    <w:p w14:paraId="6ADDAE40" w14:textId="0B0CDF22" w:rsidR="003F7529" w:rsidRPr="00B27746" w:rsidRDefault="003F7529" w:rsidP="00A27B02">
      <w:pPr>
        <w:pStyle w:val="ListParagraph"/>
        <w:numPr>
          <w:ilvl w:val="0"/>
          <w:numId w:val="2"/>
        </w:numPr>
        <w:spacing w:line="240" w:lineRule="auto"/>
        <w:rPr>
          <w:rFonts w:ascii="Alleyn Light" w:hAnsi="Alleyn Light"/>
        </w:rPr>
      </w:pPr>
      <w:r w:rsidRPr="00B27746">
        <w:rPr>
          <w:rFonts w:ascii="Alleyn Light" w:hAnsi="Alleyn Light"/>
        </w:rPr>
        <w:t>What is the</w:t>
      </w:r>
      <w:r w:rsidR="001D6610" w:rsidRPr="00B27746">
        <w:rPr>
          <w:rFonts w:ascii="Alleyn Light" w:hAnsi="Alleyn Light"/>
        </w:rPr>
        <w:t xml:space="preserve"> anticipated construction schedule</w:t>
      </w:r>
      <w:r w:rsidRPr="00B27746">
        <w:rPr>
          <w:rFonts w:ascii="Alleyn Light" w:hAnsi="Alleyn Light"/>
        </w:rPr>
        <w:t>?</w:t>
      </w:r>
    </w:p>
    <w:p w14:paraId="5572BFE4" w14:textId="5B3F6FD7" w:rsidR="00057175" w:rsidRPr="00B27746" w:rsidRDefault="00235CC0" w:rsidP="00B27746">
      <w:pPr>
        <w:pStyle w:val="ListParagraph"/>
        <w:numPr>
          <w:ilvl w:val="0"/>
          <w:numId w:val="17"/>
        </w:numPr>
        <w:spacing w:line="240" w:lineRule="auto"/>
        <w:rPr>
          <w:rFonts w:ascii="Alleyn Light" w:hAnsi="Alleyn Light"/>
          <w:color w:val="0070C0"/>
        </w:rPr>
      </w:pPr>
      <w:r w:rsidRPr="00B27746">
        <w:rPr>
          <w:rFonts w:ascii="Alleyn Light" w:hAnsi="Alleyn Light"/>
          <w:color w:val="0070C0"/>
        </w:rPr>
        <w:t>C</w:t>
      </w:r>
      <w:r w:rsidR="004D6497" w:rsidRPr="00B27746">
        <w:rPr>
          <w:rFonts w:ascii="Alleyn Light" w:hAnsi="Alleyn Light"/>
          <w:color w:val="0070C0"/>
        </w:rPr>
        <w:t>onstruction</w:t>
      </w:r>
      <w:r w:rsidRPr="00B27746">
        <w:rPr>
          <w:rFonts w:ascii="Alleyn Light" w:hAnsi="Alleyn Light"/>
          <w:color w:val="0070C0"/>
        </w:rPr>
        <w:t xml:space="preserve"> is planned</w:t>
      </w:r>
      <w:r w:rsidR="004D6497" w:rsidRPr="00B27746">
        <w:rPr>
          <w:rFonts w:ascii="Alleyn Light" w:hAnsi="Alleyn Light"/>
          <w:color w:val="0070C0"/>
        </w:rPr>
        <w:t xml:space="preserve"> to begin </w:t>
      </w:r>
      <w:r w:rsidR="00611C55" w:rsidRPr="00B27746">
        <w:rPr>
          <w:rFonts w:ascii="Alleyn Light" w:hAnsi="Alleyn Light"/>
          <w:color w:val="0070C0"/>
        </w:rPr>
        <w:t xml:space="preserve">in </w:t>
      </w:r>
      <w:r w:rsidR="00CE3EC5" w:rsidRPr="00B27746">
        <w:rPr>
          <w:rFonts w:ascii="Alleyn Light" w:hAnsi="Alleyn Light"/>
          <w:color w:val="0070C0"/>
        </w:rPr>
        <w:t xml:space="preserve">Summer </w:t>
      </w:r>
      <w:r w:rsidR="004D6497" w:rsidRPr="00B27746">
        <w:rPr>
          <w:rFonts w:ascii="Alleyn Light" w:hAnsi="Alleyn Light"/>
          <w:color w:val="0070C0"/>
        </w:rPr>
        <w:t>202</w:t>
      </w:r>
      <w:r w:rsidR="001C5B38" w:rsidRPr="00B27746">
        <w:rPr>
          <w:rFonts w:ascii="Alleyn Light" w:hAnsi="Alleyn Light"/>
          <w:color w:val="0070C0"/>
        </w:rPr>
        <w:t>4</w:t>
      </w:r>
      <w:r w:rsidR="004D6497" w:rsidRPr="00B27746">
        <w:rPr>
          <w:rFonts w:ascii="Alleyn Light" w:hAnsi="Alleyn Light"/>
          <w:color w:val="0070C0"/>
        </w:rPr>
        <w:t xml:space="preserve"> </w:t>
      </w:r>
      <w:r w:rsidR="001D6610" w:rsidRPr="00B27746">
        <w:rPr>
          <w:rFonts w:ascii="Alleyn Light" w:hAnsi="Alleyn Light"/>
          <w:color w:val="0070C0"/>
        </w:rPr>
        <w:t xml:space="preserve">and last approximately </w:t>
      </w:r>
      <w:r w:rsidR="00611C55" w:rsidRPr="00B27746">
        <w:rPr>
          <w:rFonts w:ascii="Alleyn Light" w:hAnsi="Alleyn Light"/>
          <w:color w:val="0070C0"/>
        </w:rPr>
        <w:t xml:space="preserve">22 </w:t>
      </w:r>
      <w:r w:rsidR="006515F7" w:rsidRPr="00B27746">
        <w:rPr>
          <w:rFonts w:ascii="Alleyn Light" w:hAnsi="Alleyn Light"/>
          <w:color w:val="0070C0"/>
        </w:rPr>
        <w:t>months</w:t>
      </w:r>
      <w:r w:rsidR="00FA0758" w:rsidRPr="00B27746">
        <w:rPr>
          <w:rFonts w:ascii="Alleyn Light" w:hAnsi="Alleyn Light"/>
          <w:color w:val="0070C0"/>
        </w:rPr>
        <w:t>.</w:t>
      </w:r>
    </w:p>
    <w:p w14:paraId="2E38645F" w14:textId="77777777" w:rsidR="00057175" w:rsidRPr="00B27746" w:rsidRDefault="00057175" w:rsidP="00057175">
      <w:pPr>
        <w:pStyle w:val="ListParagraph"/>
        <w:rPr>
          <w:rFonts w:ascii="Alleyn Light" w:hAnsi="Alleyn Light"/>
        </w:rPr>
      </w:pPr>
    </w:p>
    <w:p w14:paraId="446F627C" w14:textId="7B8A17D6" w:rsidR="003F7529" w:rsidRPr="00B27746" w:rsidRDefault="003F7529" w:rsidP="00A27B02">
      <w:pPr>
        <w:pStyle w:val="ListParagraph"/>
        <w:numPr>
          <w:ilvl w:val="0"/>
          <w:numId w:val="2"/>
        </w:numPr>
        <w:rPr>
          <w:rFonts w:ascii="Alleyn Light" w:hAnsi="Alleyn Light"/>
        </w:rPr>
      </w:pPr>
      <w:r w:rsidRPr="00B27746">
        <w:rPr>
          <w:rFonts w:ascii="Alleyn Light" w:hAnsi="Alleyn Light"/>
        </w:rPr>
        <w:t xml:space="preserve">What are the hours of </w:t>
      </w:r>
      <w:r w:rsidR="001D6610" w:rsidRPr="00B27746">
        <w:rPr>
          <w:rFonts w:ascii="Alleyn Light" w:hAnsi="Alleyn Light"/>
        </w:rPr>
        <w:t>construction activity</w:t>
      </w:r>
      <w:r w:rsidRPr="00B27746">
        <w:rPr>
          <w:rFonts w:ascii="Alleyn Light" w:hAnsi="Alleyn Light"/>
        </w:rPr>
        <w:t>?</w:t>
      </w:r>
    </w:p>
    <w:p w14:paraId="0021FDF3" w14:textId="072F6AE4" w:rsidR="00057175" w:rsidRPr="00B27746" w:rsidRDefault="00D943ED" w:rsidP="00B27746">
      <w:pPr>
        <w:pStyle w:val="ListParagraph"/>
        <w:numPr>
          <w:ilvl w:val="0"/>
          <w:numId w:val="18"/>
        </w:numPr>
        <w:spacing w:line="240" w:lineRule="auto"/>
        <w:rPr>
          <w:rFonts w:ascii="Alleyn Light" w:hAnsi="Alleyn Light"/>
          <w:color w:val="0070C0"/>
        </w:rPr>
      </w:pPr>
      <w:r w:rsidRPr="00B27746">
        <w:rPr>
          <w:rFonts w:ascii="Alleyn Light" w:hAnsi="Alleyn Light"/>
          <w:color w:val="0070C0"/>
        </w:rPr>
        <w:t xml:space="preserve">Daily work hours are from </w:t>
      </w:r>
      <w:r w:rsidR="00057175" w:rsidRPr="00B27746">
        <w:rPr>
          <w:rFonts w:ascii="Alleyn Light" w:hAnsi="Alleyn Light"/>
          <w:color w:val="0070C0"/>
        </w:rPr>
        <w:t>7:00 am- 5:00 pm</w:t>
      </w:r>
      <w:r w:rsidR="00E036FD" w:rsidRPr="00B27746">
        <w:rPr>
          <w:rFonts w:ascii="Alleyn Light" w:hAnsi="Alleyn Light"/>
          <w:color w:val="0070C0"/>
        </w:rPr>
        <w:t>.</w:t>
      </w:r>
    </w:p>
    <w:p w14:paraId="33181105" w14:textId="77777777" w:rsidR="00057175" w:rsidRPr="00B27746" w:rsidRDefault="00057175" w:rsidP="00057175">
      <w:pPr>
        <w:pStyle w:val="ListParagraph"/>
        <w:rPr>
          <w:rFonts w:ascii="Alleyn Light" w:hAnsi="Alleyn Light"/>
        </w:rPr>
      </w:pPr>
    </w:p>
    <w:p w14:paraId="3D51BA12" w14:textId="77777777" w:rsidR="00057175" w:rsidRPr="00B27746" w:rsidRDefault="003F7529" w:rsidP="00A27B02">
      <w:pPr>
        <w:pStyle w:val="ListParagraph"/>
        <w:numPr>
          <w:ilvl w:val="0"/>
          <w:numId w:val="2"/>
        </w:numPr>
        <w:spacing w:line="240" w:lineRule="auto"/>
        <w:rPr>
          <w:rFonts w:ascii="Alleyn Light" w:hAnsi="Alleyn Light"/>
          <w:color w:val="0070C0"/>
        </w:rPr>
      </w:pPr>
      <w:r w:rsidRPr="00B27746">
        <w:rPr>
          <w:rFonts w:ascii="Alleyn Light" w:hAnsi="Alleyn Light"/>
        </w:rPr>
        <w:t xml:space="preserve">In an emergency situation, </w:t>
      </w:r>
      <w:r w:rsidR="007A42D1" w:rsidRPr="00B27746">
        <w:rPr>
          <w:rFonts w:ascii="Alleyn Light" w:hAnsi="Alleyn Light"/>
        </w:rPr>
        <w:t>how will we be able to access our property or emergency vehicles access the road</w:t>
      </w:r>
      <w:r w:rsidRPr="00B27746">
        <w:rPr>
          <w:rFonts w:ascii="Alleyn Light" w:hAnsi="Alleyn Light"/>
        </w:rPr>
        <w:t>?</w:t>
      </w:r>
    </w:p>
    <w:p w14:paraId="035C10D2" w14:textId="32C933DB" w:rsidR="00CE1AA7" w:rsidRPr="00B27746" w:rsidRDefault="00465347" w:rsidP="00B27746">
      <w:pPr>
        <w:pStyle w:val="ListParagraph"/>
        <w:numPr>
          <w:ilvl w:val="0"/>
          <w:numId w:val="19"/>
        </w:numPr>
        <w:spacing w:line="240" w:lineRule="auto"/>
        <w:rPr>
          <w:rFonts w:ascii="Alleyn Light" w:hAnsi="Alleyn Light"/>
          <w:color w:val="0070C0"/>
        </w:rPr>
      </w:pPr>
      <w:r w:rsidRPr="00B27746">
        <w:rPr>
          <w:rFonts w:ascii="Alleyn Light" w:hAnsi="Alleyn Light"/>
          <w:color w:val="0070C0"/>
        </w:rPr>
        <w:t xml:space="preserve">The </w:t>
      </w:r>
      <w:r w:rsidR="00235CC0" w:rsidRPr="00B27746">
        <w:rPr>
          <w:rFonts w:ascii="Alleyn Light" w:hAnsi="Alleyn Light"/>
          <w:color w:val="0070C0"/>
        </w:rPr>
        <w:t>Contractor is required to ensure access for</w:t>
      </w:r>
      <w:r w:rsidRPr="00B27746">
        <w:rPr>
          <w:rFonts w:ascii="Alleyn Light" w:hAnsi="Alleyn Light"/>
          <w:color w:val="0070C0"/>
        </w:rPr>
        <w:t xml:space="preserve"> emergency</w:t>
      </w:r>
      <w:r w:rsidR="00235CC0" w:rsidRPr="00B27746">
        <w:rPr>
          <w:rFonts w:ascii="Alleyn Light" w:hAnsi="Alleyn Light"/>
          <w:color w:val="0070C0"/>
        </w:rPr>
        <w:t xml:space="preserve"> vehicles</w:t>
      </w:r>
      <w:r w:rsidRPr="00B27746">
        <w:rPr>
          <w:rFonts w:ascii="Alleyn Light" w:hAnsi="Alleyn Light"/>
          <w:color w:val="0070C0"/>
        </w:rPr>
        <w:t>, school bus, trash, mail and other services.</w:t>
      </w:r>
    </w:p>
    <w:p w14:paraId="7DFDF851" w14:textId="77777777" w:rsidR="00057175" w:rsidRPr="00B27746" w:rsidRDefault="00057175" w:rsidP="00057175">
      <w:pPr>
        <w:pStyle w:val="ListParagraph"/>
        <w:spacing w:line="240" w:lineRule="auto"/>
        <w:rPr>
          <w:rFonts w:ascii="Alleyn Light" w:hAnsi="Alleyn Light"/>
          <w:color w:val="0070C0"/>
        </w:rPr>
      </w:pPr>
    </w:p>
    <w:p w14:paraId="132C25D4" w14:textId="3061CAEE" w:rsidR="006E740F" w:rsidRPr="00B27746" w:rsidRDefault="006E740F" w:rsidP="00A27B02">
      <w:pPr>
        <w:pStyle w:val="ListParagraph"/>
        <w:numPr>
          <w:ilvl w:val="0"/>
          <w:numId w:val="2"/>
        </w:numPr>
        <w:rPr>
          <w:rFonts w:ascii="Alleyn Light" w:hAnsi="Alleyn Light"/>
        </w:rPr>
      </w:pPr>
      <w:r w:rsidRPr="00B27746">
        <w:rPr>
          <w:rFonts w:ascii="Alleyn Light" w:hAnsi="Alleyn Light"/>
        </w:rPr>
        <w:t xml:space="preserve">When will you be implementing the </w:t>
      </w:r>
      <w:r w:rsidR="00C56E35" w:rsidRPr="00B27746">
        <w:rPr>
          <w:rFonts w:ascii="Alleyn Light" w:hAnsi="Alleyn Light"/>
        </w:rPr>
        <w:t>force main pipe</w:t>
      </w:r>
      <w:r w:rsidR="00FA0758" w:rsidRPr="00B27746">
        <w:rPr>
          <w:rFonts w:ascii="Alleyn Light" w:hAnsi="Alleyn Light"/>
        </w:rPr>
        <w:t xml:space="preserve"> replacement</w:t>
      </w:r>
      <w:r w:rsidRPr="00B27746">
        <w:rPr>
          <w:rFonts w:ascii="Alleyn Light" w:hAnsi="Alleyn Light"/>
        </w:rPr>
        <w:t>?</w:t>
      </w:r>
    </w:p>
    <w:p w14:paraId="1FB3E6CC" w14:textId="1A60C342" w:rsidR="006E740F" w:rsidRPr="00B27746" w:rsidRDefault="001C5B38" w:rsidP="00B27746">
      <w:pPr>
        <w:pStyle w:val="ListParagraph"/>
        <w:numPr>
          <w:ilvl w:val="0"/>
          <w:numId w:val="20"/>
        </w:numPr>
        <w:spacing w:line="240" w:lineRule="auto"/>
        <w:rPr>
          <w:rFonts w:ascii="Alleyn Light" w:hAnsi="Alleyn Light"/>
          <w:color w:val="0070C0"/>
        </w:rPr>
      </w:pPr>
      <w:r w:rsidRPr="00B27746">
        <w:rPr>
          <w:rFonts w:ascii="Alleyn Light" w:hAnsi="Alleyn Light"/>
          <w:color w:val="0070C0"/>
        </w:rPr>
        <w:t>T</w:t>
      </w:r>
      <w:r w:rsidR="00FA0758" w:rsidRPr="00B27746">
        <w:rPr>
          <w:rFonts w:ascii="Alleyn Light" w:hAnsi="Alleyn Light"/>
          <w:color w:val="0070C0"/>
        </w:rPr>
        <w:t xml:space="preserve">he </w:t>
      </w:r>
      <w:r w:rsidR="00C56E35" w:rsidRPr="00B27746">
        <w:rPr>
          <w:rFonts w:ascii="Alleyn Light" w:hAnsi="Alleyn Light"/>
          <w:color w:val="0070C0"/>
        </w:rPr>
        <w:t>force main pipe</w:t>
      </w:r>
      <w:r w:rsidR="00FA0758" w:rsidRPr="00B27746">
        <w:rPr>
          <w:rFonts w:ascii="Alleyn Light" w:hAnsi="Alleyn Light"/>
          <w:color w:val="0070C0"/>
        </w:rPr>
        <w:t xml:space="preserve"> will be implemented with the </w:t>
      </w:r>
      <w:r w:rsidR="003C7482" w:rsidRPr="00B27746">
        <w:rPr>
          <w:rFonts w:ascii="Alleyn Light" w:hAnsi="Alleyn Light"/>
          <w:color w:val="0070C0"/>
        </w:rPr>
        <w:t>SPS</w:t>
      </w:r>
      <w:r w:rsidR="00FA0758" w:rsidRPr="00B27746">
        <w:rPr>
          <w:rFonts w:ascii="Alleyn Light" w:hAnsi="Alleyn Light"/>
          <w:color w:val="0070C0"/>
        </w:rPr>
        <w:t xml:space="preserve"> design and construction phase.</w:t>
      </w:r>
    </w:p>
    <w:p w14:paraId="53A9DD1A" w14:textId="77777777" w:rsidR="006E740F" w:rsidRPr="00B27746" w:rsidRDefault="006E740F" w:rsidP="006E740F">
      <w:pPr>
        <w:pStyle w:val="ListParagraph"/>
        <w:ind w:left="1080"/>
        <w:rPr>
          <w:rFonts w:ascii="Alleyn Light" w:hAnsi="Alleyn Light"/>
        </w:rPr>
      </w:pPr>
    </w:p>
    <w:p w14:paraId="369402BE" w14:textId="704155BE" w:rsidR="006E740F" w:rsidRPr="00B27746" w:rsidRDefault="00115EE9" w:rsidP="00A27B02">
      <w:pPr>
        <w:pStyle w:val="ListParagraph"/>
        <w:numPr>
          <w:ilvl w:val="0"/>
          <w:numId w:val="2"/>
        </w:numPr>
        <w:rPr>
          <w:rFonts w:ascii="Alleyn Light" w:hAnsi="Alleyn Light"/>
        </w:rPr>
      </w:pPr>
      <w:r w:rsidRPr="00B27746">
        <w:rPr>
          <w:rFonts w:ascii="Alleyn Light" w:hAnsi="Alleyn Light"/>
        </w:rPr>
        <w:t>What is the lifespan of the new</w:t>
      </w:r>
      <w:r w:rsidR="00FA0758" w:rsidRPr="00B27746">
        <w:rPr>
          <w:rFonts w:ascii="Alleyn Light" w:hAnsi="Alleyn Light"/>
        </w:rPr>
        <w:t xml:space="preserve"> </w:t>
      </w:r>
      <w:r w:rsidR="003C7482" w:rsidRPr="00B27746">
        <w:rPr>
          <w:rFonts w:ascii="Alleyn Light" w:hAnsi="Alleyn Light"/>
        </w:rPr>
        <w:t>SPS</w:t>
      </w:r>
      <w:r w:rsidR="00FA0758" w:rsidRPr="00B27746">
        <w:rPr>
          <w:rFonts w:ascii="Alleyn Light" w:hAnsi="Alleyn Light"/>
        </w:rPr>
        <w:t xml:space="preserve"> and </w:t>
      </w:r>
      <w:r w:rsidR="003C7482" w:rsidRPr="00B27746">
        <w:rPr>
          <w:rFonts w:ascii="Alleyn Light" w:hAnsi="Alleyn Light"/>
        </w:rPr>
        <w:t>FM</w:t>
      </w:r>
      <w:r w:rsidR="006E740F" w:rsidRPr="00B27746">
        <w:rPr>
          <w:rFonts w:ascii="Alleyn Light" w:hAnsi="Alleyn Light"/>
        </w:rPr>
        <w:t>?</w:t>
      </w:r>
    </w:p>
    <w:p w14:paraId="6739F3C2" w14:textId="5417638C" w:rsidR="006E740F" w:rsidRPr="00B27746" w:rsidRDefault="00FA0758" w:rsidP="00B27746">
      <w:pPr>
        <w:pStyle w:val="ListParagraph"/>
        <w:numPr>
          <w:ilvl w:val="0"/>
          <w:numId w:val="21"/>
        </w:numPr>
        <w:spacing w:line="240" w:lineRule="auto"/>
        <w:rPr>
          <w:rFonts w:ascii="Alleyn Light" w:hAnsi="Alleyn Light"/>
          <w:color w:val="0070C0"/>
        </w:rPr>
      </w:pPr>
      <w:r w:rsidRPr="00B27746">
        <w:rPr>
          <w:rFonts w:ascii="Alleyn Light" w:hAnsi="Alleyn Light"/>
          <w:color w:val="0070C0"/>
        </w:rPr>
        <w:t>The current SPS is</w:t>
      </w:r>
      <w:r w:rsidR="00904E55" w:rsidRPr="00B27746">
        <w:rPr>
          <w:rFonts w:ascii="Alleyn Light" w:hAnsi="Alleyn Light"/>
          <w:color w:val="0070C0"/>
        </w:rPr>
        <w:t xml:space="preserve"> more than </w:t>
      </w:r>
      <w:r w:rsidR="00611C55" w:rsidRPr="00B27746">
        <w:rPr>
          <w:rFonts w:ascii="Alleyn Light" w:hAnsi="Alleyn Light"/>
          <w:color w:val="0070C0"/>
        </w:rPr>
        <w:t xml:space="preserve">50 years </w:t>
      </w:r>
      <w:r w:rsidRPr="00B27746">
        <w:rPr>
          <w:rFonts w:ascii="Alleyn Light" w:hAnsi="Alleyn Light"/>
          <w:color w:val="0070C0"/>
        </w:rPr>
        <w:t xml:space="preserve">old. We </w:t>
      </w:r>
      <w:r w:rsidR="00115EE9" w:rsidRPr="00B27746">
        <w:rPr>
          <w:rFonts w:ascii="Alleyn Light" w:hAnsi="Alleyn Light"/>
          <w:color w:val="0070C0"/>
        </w:rPr>
        <w:t xml:space="preserve">continually monitor our facilities and upgrade and replace </w:t>
      </w:r>
      <w:r w:rsidR="00611C55" w:rsidRPr="00B27746">
        <w:rPr>
          <w:rFonts w:ascii="Alleyn Light" w:hAnsi="Alleyn Light"/>
          <w:color w:val="0070C0"/>
        </w:rPr>
        <w:t xml:space="preserve">them </w:t>
      </w:r>
      <w:r w:rsidR="00115EE9" w:rsidRPr="00B27746">
        <w:rPr>
          <w:rFonts w:ascii="Alleyn Light" w:hAnsi="Alleyn Light"/>
          <w:color w:val="0070C0"/>
        </w:rPr>
        <w:t xml:space="preserve">as appropriate. </w:t>
      </w:r>
    </w:p>
    <w:p w14:paraId="35495748" w14:textId="77777777" w:rsidR="006E740F" w:rsidRPr="00B27746" w:rsidRDefault="006E740F" w:rsidP="006E740F">
      <w:pPr>
        <w:pStyle w:val="ListParagraph"/>
        <w:ind w:left="1080"/>
        <w:rPr>
          <w:rFonts w:ascii="Alleyn Light" w:hAnsi="Alleyn Light"/>
        </w:rPr>
      </w:pPr>
    </w:p>
    <w:p w14:paraId="2CF09BF2" w14:textId="77777777" w:rsidR="00CE1AA7" w:rsidRPr="00B27746" w:rsidRDefault="00CE1AA7" w:rsidP="00A27B02">
      <w:pPr>
        <w:pStyle w:val="ListParagraph"/>
        <w:numPr>
          <w:ilvl w:val="0"/>
          <w:numId w:val="2"/>
        </w:numPr>
        <w:rPr>
          <w:rFonts w:ascii="Alleyn Light" w:hAnsi="Alleyn Light"/>
        </w:rPr>
      </w:pPr>
      <w:r w:rsidRPr="00B27746">
        <w:rPr>
          <w:rFonts w:ascii="Alleyn Light" w:hAnsi="Alleyn Light"/>
        </w:rPr>
        <w:t xml:space="preserve">Where will the </w:t>
      </w:r>
      <w:r w:rsidR="00FA0758" w:rsidRPr="00B27746">
        <w:rPr>
          <w:rFonts w:ascii="Alleyn Light" w:hAnsi="Alleyn Light"/>
        </w:rPr>
        <w:t xml:space="preserve">construction </w:t>
      </w:r>
      <w:r w:rsidRPr="00B27746">
        <w:rPr>
          <w:rFonts w:ascii="Alleyn Light" w:hAnsi="Alleyn Light"/>
        </w:rPr>
        <w:t>equipment be housed?</w:t>
      </w:r>
    </w:p>
    <w:p w14:paraId="259B6616" w14:textId="2B44A55F" w:rsidR="00CE1AA7" w:rsidRPr="00B27746" w:rsidRDefault="00FA0758" w:rsidP="00B27746">
      <w:pPr>
        <w:pStyle w:val="ListParagraph"/>
        <w:numPr>
          <w:ilvl w:val="0"/>
          <w:numId w:val="22"/>
        </w:numPr>
        <w:spacing w:line="240" w:lineRule="auto"/>
        <w:rPr>
          <w:rFonts w:ascii="Alleyn Light" w:hAnsi="Alleyn Light"/>
          <w:color w:val="0070C0"/>
        </w:rPr>
      </w:pPr>
      <w:r w:rsidRPr="00B27746">
        <w:rPr>
          <w:rFonts w:ascii="Alleyn Light" w:hAnsi="Alleyn Light"/>
          <w:color w:val="0070C0"/>
        </w:rPr>
        <w:t xml:space="preserve">The construction staging area </w:t>
      </w:r>
      <w:r w:rsidR="00C56E35" w:rsidRPr="00B27746">
        <w:rPr>
          <w:rFonts w:ascii="Alleyn Light" w:hAnsi="Alleyn Light"/>
          <w:color w:val="0070C0"/>
        </w:rPr>
        <w:t xml:space="preserve">is within the site limits and designated areas in </w:t>
      </w:r>
      <w:r w:rsidR="00496221" w:rsidRPr="00B27746">
        <w:rPr>
          <w:rFonts w:ascii="Alleyn Light" w:hAnsi="Alleyn Light"/>
          <w:color w:val="0070C0"/>
        </w:rPr>
        <w:t>Helm Court and Spinnaker Court</w:t>
      </w:r>
      <w:r w:rsidR="00C56E35" w:rsidRPr="00B27746">
        <w:rPr>
          <w:rFonts w:ascii="Alleyn Light" w:hAnsi="Alleyn Light"/>
          <w:color w:val="0070C0"/>
        </w:rPr>
        <w:t>.</w:t>
      </w:r>
      <w:r w:rsidR="00115EE9" w:rsidRPr="00B27746">
        <w:rPr>
          <w:rFonts w:ascii="Alleyn Light" w:hAnsi="Alleyn Light"/>
          <w:color w:val="0070C0"/>
        </w:rPr>
        <w:t xml:space="preserve"> </w:t>
      </w:r>
    </w:p>
    <w:p w14:paraId="55A8254B" w14:textId="77777777" w:rsidR="00057175" w:rsidRPr="00B27746" w:rsidRDefault="00057175" w:rsidP="00CE1AA7">
      <w:pPr>
        <w:pStyle w:val="ListParagraph"/>
        <w:rPr>
          <w:rFonts w:ascii="Alleyn Light" w:hAnsi="Alleyn Light"/>
        </w:rPr>
      </w:pPr>
    </w:p>
    <w:p w14:paraId="60859EE6" w14:textId="77777777" w:rsidR="00A50E7C" w:rsidRPr="00B27746" w:rsidRDefault="00B05287" w:rsidP="00CE1AA7">
      <w:pPr>
        <w:pStyle w:val="ListParagraph"/>
        <w:numPr>
          <w:ilvl w:val="0"/>
          <w:numId w:val="2"/>
        </w:numPr>
        <w:rPr>
          <w:rFonts w:ascii="Alleyn Light" w:hAnsi="Alleyn Light"/>
          <w:color w:val="0070C0"/>
        </w:rPr>
      </w:pPr>
      <w:r w:rsidRPr="00B27746">
        <w:rPr>
          <w:rFonts w:ascii="Alleyn Light" w:hAnsi="Alleyn Light"/>
        </w:rPr>
        <w:t xml:space="preserve">Will this improvement </w:t>
      </w:r>
      <w:r w:rsidR="00FA0758" w:rsidRPr="00B27746">
        <w:rPr>
          <w:rFonts w:ascii="Alleyn Light" w:hAnsi="Alleyn Light"/>
        </w:rPr>
        <w:t>interrupt</w:t>
      </w:r>
      <w:r w:rsidRPr="00B27746">
        <w:rPr>
          <w:rFonts w:ascii="Alleyn Light" w:hAnsi="Alleyn Light"/>
        </w:rPr>
        <w:t xml:space="preserve"> my</w:t>
      </w:r>
      <w:r w:rsidR="00CE1AA7" w:rsidRPr="00B27746">
        <w:rPr>
          <w:rFonts w:ascii="Alleyn Light" w:hAnsi="Alleyn Light"/>
        </w:rPr>
        <w:t xml:space="preserve"> </w:t>
      </w:r>
      <w:r w:rsidR="00A50E7C" w:rsidRPr="00B27746">
        <w:rPr>
          <w:rFonts w:ascii="Alleyn Light" w:hAnsi="Alleyn Light"/>
        </w:rPr>
        <w:t>sewer service?</w:t>
      </w:r>
      <w:r w:rsidR="004B7E73" w:rsidRPr="00B27746">
        <w:rPr>
          <w:rFonts w:ascii="Alleyn Light" w:hAnsi="Alleyn Light"/>
          <w:color w:val="0070C0"/>
        </w:rPr>
        <w:t xml:space="preserve"> </w:t>
      </w:r>
    </w:p>
    <w:p w14:paraId="08B84154" w14:textId="217B546B" w:rsidR="00057175" w:rsidRPr="00B27746" w:rsidRDefault="00FA0758" w:rsidP="00B27746">
      <w:pPr>
        <w:pStyle w:val="ListParagraph"/>
        <w:numPr>
          <w:ilvl w:val="0"/>
          <w:numId w:val="23"/>
        </w:numPr>
        <w:spacing w:line="240" w:lineRule="auto"/>
        <w:rPr>
          <w:rFonts w:ascii="Alleyn Light" w:hAnsi="Alleyn Light"/>
          <w:color w:val="0070C0"/>
        </w:rPr>
      </w:pPr>
      <w:r w:rsidRPr="00B27746">
        <w:rPr>
          <w:rFonts w:ascii="Alleyn Light" w:hAnsi="Alleyn Light"/>
          <w:color w:val="0070C0"/>
        </w:rPr>
        <w:t>S</w:t>
      </w:r>
      <w:r w:rsidR="004B7E73" w:rsidRPr="00B27746">
        <w:rPr>
          <w:rFonts w:ascii="Alleyn Light" w:hAnsi="Alleyn Light"/>
          <w:color w:val="0070C0"/>
        </w:rPr>
        <w:t xml:space="preserve">ervice interruption </w:t>
      </w:r>
      <w:r w:rsidR="003C7482" w:rsidRPr="00B27746">
        <w:rPr>
          <w:rFonts w:ascii="Alleyn Light" w:hAnsi="Alleyn Light"/>
          <w:color w:val="0070C0"/>
        </w:rPr>
        <w:t>to</w:t>
      </w:r>
      <w:r w:rsidR="004B7E73" w:rsidRPr="00B27746">
        <w:rPr>
          <w:rFonts w:ascii="Alleyn Light" w:hAnsi="Alleyn Light"/>
          <w:color w:val="0070C0"/>
        </w:rPr>
        <w:t xml:space="preserve"> homes is </w:t>
      </w:r>
      <w:r w:rsidR="003C7482" w:rsidRPr="00B27746">
        <w:rPr>
          <w:rFonts w:ascii="Alleyn Light" w:hAnsi="Alleyn Light"/>
          <w:color w:val="0070C0"/>
        </w:rPr>
        <w:t xml:space="preserve">not </w:t>
      </w:r>
      <w:r w:rsidR="004B7E73" w:rsidRPr="00B27746">
        <w:rPr>
          <w:rFonts w:ascii="Alleyn Light" w:hAnsi="Alleyn Light"/>
          <w:color w:val="0070C0"/>
        </w:rPr>
        <w:t>anticipated</w:t>
      </w:r>
      <w:r w:rsidRPr="00B27746">
        <w:rPr>
          <w:rFonts w:ascii="Alleyn Light" w:hAnsi="Alleyn Light"/>
          <w:color w:val="0070C0"/>
        </w:rPr>
        <w:t xml:space="preserve"> during the construction of this improvement</w:t>
      </w:r>
      <w:r w:rsidR="00E95CEA" w:rsidRPr="00B27746">
        <w:rPr>
          <w:rFonts w:ascii="Alleyn Light" w:hAnsi="Alleyn Light"/>
          <w:color w:val="0070C0"/>
        </w:rPr>
        <w:t xml:space="preserve">. </w:t>
      </w:r>
    </w:p>
    <w:p w14:paraId="1FAEDF6D" w14:textId="77777777" w:rsidR="00E95CEA" w:rsidRPr="00B27746" w:rsidRDefault="00E95CEA" w:rsidP="00CE1AA7">
      <w:pPr>
        <w:pStyle w:val="ListParagraph"/>
        <w:rPr>
          <w:rFonts w:ascii="Alleyn Light" w:hAnsi="Alleyn Light"/>
        </w:rPr>
      </w:pPr>
    </w:p>
    <w:p w14:paraId="12BE1D03" w14:textId="77777777" w:rsidR="00DD190E" w:rsidRPr="00B27746" w:rsidRDefault="00DD190E" w:rsidP="00CE1AA7">
      <w:pPr>
        <w:pStyle w:val="ListParagraph"/>
        <w:rPr>
          <w:rFonts w:ascii="Alleyn Light" w:hAnsi="Alleyn Light"/>
          <w:color w:val="0070C0"/>
        </w:rPr>
      </w:pPr>
    </w:p>
    <w:p w14:paraId="226BA959" w14:textId="5AB16600" w:rsidR="00057175" w:rsidRPr="00B27746" w:rsidRDefault="009009A6" w:rsidP="00FB1751">
      <w:pPr>
        <w:pStyle w:val="ListParagraph"/>
        <w:keepNext/>
        <w:keepLines/>
        <w:numPr>
          <w:ilvl w:val="0"/>
          <w:numId w:val="2"/>
        </w:numPr>
        <w:rPr>
          <w:rFonts w:ascii="Alleyn Light" w:hAnsi="Alleyn Light"/>
        </w:rPr>
      </w:pPr>
      <w:r w:rsidRPr="00B27746">
        <w:rPr>
          <w:rFonts w:ascii="Alleyn Light" w:hAnsi="Alleyn Light"/>
        </w:rPr>
        <w:t>How will you restore the roads to their original condition?</w:t>
      </w:r>
    </w:p>
    <w:p w14:paraId="174C8A16" w14:textId="39A9E7DA" w:rsidR="00057175" w:rsidRPr="00B27746" w:rsidRDefault="00FA0758" w:rsidP="00B27746">
      <w:pPr>
        <w:pStyle w:val="ListParagraph"/>
        <w:numPr>
          <w:ilvl w:val="0"/>
          <w:numId w:val="24"/>
        </w:numPr>
        <w:spacing w:line="240" w:lineRule="auto"/>
        <w:rPr>
          <w:rFonts w:ascii="Alleyn Light" w:hAnsi="Alleyn Light"/>
          <w:color w:val="0070C0"/>
        </w:rPr>
      </w:pPr>
      <w:r w:rsidRPr="00B27746">
        <w:rPr>
          <w:rFonts w:ascii="Alleyn Light" w:hAnsi="Alleyn Light"/>
          <w:color w:val="0070C0"/>
        </w:rPr>
        <w:t xml:space="preserve">The </w:t>
      </w:r>
      <w:r w:rsidR="00884C33" w:rsidRPr="00B27746">
        <w:rPr>
          <w:rFonts w:ascii="Alleyn Light" w:hAnsi="Alleyn Light"/>
          <w:color w:val="0070C0"/>
        </w:rPr>
        <w:t>Prince William Water</w:t>
      </w:r>
      <w:r w:rsidRPr="00B27746">
        <w:rPr>
          <w:rFonts w:ascii="Alleyn Light" w:hAnsi="Alleyn Light"/>
          <w:color w:val="0070C0"/>
        </w:rPr>
        <w:t xml:space="preserve">’s commitment to restore damage of property, caused by construction activities related to this project, to its original or better condition is firm and unchanged. We intend to thoroughly document the existing condition of the community with photographs and notes to ensure that the post construction restoration complies with the </w:t>
      </w:r>
      <w:r w:rsidR="00884C33" w:rsidRPr="00B27746">
        <w:rPr>
          <w:rFonts w:ascii="Alleyn Light" w:hAnsi="Alleyn Light"/>
          <w:color w:val="0070C0"/>
        </w:rPr>
        <w:t>Prince William Water</w:t>
      </w:r>
      <w:r w:rsidRPr="00B27746">
        <w:rPr>
          <w:rFonts w:ascii="Alleyn Light" w:hAnsi="Alleyn Light"/>
          <w:color w:val="0070C0"/>
        </w:rPr>
        <w:t xml:space="preserve">’s </w:t>
      </w:r>
      <w:r w:rsidR="009009A6" w:rsidRPr="00B27746">
        <w:rPr>
          <w:rFonts w:ascii="Alleyn Light" w:hAnsi="Alleyn Light"/>
          <w:color w:val="0070C0"/>
        </w:rPr>
        <w:t>long-standing</w:t>
      </w:r>
      <w:r w:rsidRPr="00B27746">
        <w:rPr>
          <w:rFonts w:ascii="Alleyn Light" w:hAnsi="Alleyn Light"/>
          <w:color w:val="0070C0"/>
        </w:rPr>
        <w:t xml:space="preserve"> practice to restore damage to property to original or better condition</w:t>
      </w:r>
      <w:r w:rsidR="00DD190E" w:rsidRPr="00B27746">
        <w:rPr>
          <w:rFonts w:ascii="Alleyn Light" w:hAnsi="Alleyn Light"/>
          <w:color w:val="0070C0"/>
        </w:rPr>
        <w:t>.</w:t>
      </w:r>
    </w:p>
    <w:p w14:paraId="6E5A1DCB" w14:textId="77777777" w:rsidR="00057175" w:rsidRPr="00B27746" w:rsidRDefault="00057175" w:rsidP="00057175">
      <w:pPr>
        <w:pStyle w:val="ListParagraph"/>
        <w:rPr>
          <w:rFonts w:ascii="Alleyn Light" w:hAnsi="Alleyn Light"/>
        </w:rPr>
      </w:pPr>
    </w:p>
    <w:p w14:paraId="1235F09B" w14:textId="312764FE" w:rsidR="00057175" w:rsidRPr="00B27746" w:rsidRDefault="009009A6" w:rsidP="00A50E7C">
      <w:pPr>
        <w:pStyle w:val="ListParagraph"/>
        <w:numPr>
          <w:ilvl w:val="0"/>
          <w:numId w:val="2"/>
        </w:numPr>
        <w:rPr>
          <w:rFonts w:ascii="Alleyn Light" w:hAnsi="Alleyn Light"/>
        </w:rPr>
      </w:pPr>
      <w:r w:rsidRPr="00B27746">
        <w:rPr>
          <w:rFonts w:ascii="Alleyn Light" w:hAnsi="Alleyn Light"/>
        </w:rPr>
        <w:lastRenderedPageBreak/>
        <w:t xml:space="preserve">Will this improvement </w:t>
      </w:r>
      <w:r w:rsidR="00057175" w:rsidRPr="00B27746">
        <w:rPr>
          <w:rFonts w:ascii="Alleyn Light" w:hAnsi="Alleyn Light"/>
        </w:rPr>
        <w:t>increase our water/sewer rates?</w:t>
      </w:r>
    </w:p>
    <w:p w14:paraId="3A5C2787" w14:textId="463070C9" w:rsidR="00057175" w:rsidRPr="00B27746" w:rsidRDefault="00057175" w:rsidP="00B27746">
      <w:pPr>
        <w:pStyle w:val="ListParagraph"/>
        <w:numPr>
          <w:ilvl w:val="0"/>
          <w:numId w:val="25"/>
        </w:numPr>
        <w:spacing w:line="240" w:lineRule="auto"/>
        <w:rPr>
          <w:rFonts w:ascii="Alleyn Light" w:hAnsi="Alleyn Light"/>
        </w:rPr>
      </w:pPr>
      <w:r w:rsidRPr="00B27746">
        <w:rPr>
          <w:rFonts w:ascii="Alleyn Light" w:hAnsi="Alleyn Light"/>
          <w:color w:val="0070C0"/>
        </w:rPr>
        <w:t xml:space="preserve">No, there </w:t>
      </w:r>
      <w:r w:rsidR="00DD190E" w:rsidRPr="00B27746">
        <w:rPr>
          <w:rFonts w:ascii="Alleyn Light" w:hAnsi="Alleyn Light"/>
          <w:color w:val="0070C0"/>
        </w:rPr>
        <w:t>will not</w:t>
      </w:r>
      <w:r w:rsidRPr="00B27746">
        <w:rPr>
          <w:rFonts w:ascii="Alleyn Light" w:hAnsi="Alleyn Light"/>
          <w:color w:val="0070C0"/>
        </w:rPr>
        <w:t xml:space="preserve"> be an increase </w:t>
      </w:r>
      <w:r w:rsidR="00DD190E" w:rsidRPr="00B27746">
        <w:rPr>
          <w:rFonts w:ascii="Alleyn Light" w:hAnsi="Alleyn Light"/>
          <w:color w:val="0070C0"/>
        </w:rPr>
        <w:t>to</w:t>
      </w:r>
      <w:r w:rsidRPr="00B27746">
        <w:rPr>
          <w:rFonts w:ascii="Alleyn Light" w:hAnsi="Alleyn Light"/>
          <w:color w:val="0070C0"/>
        </w:rPr>
        <w:t xml:space="preserve"> your water/sewer rate</w:t>
      </w:r>
      <w:r w:rsidR="00A50E7C" w:rsidRPr="00B27746">
        <w:rPr>
          <w:rFonts w:ascii="Alleyn Light" w:hAnsi="Alleyn Light"/>
          <w:color w:val="0070C0"/>
        </w:rPr>
        <w:t>s as a result of the</w:t>
      </w:r>
      <w:r w:rsidRPr="00B27746">
        <w:rPr>
          <w:rFonts w:ascii="Alleyn Light" w:hAnsi="Alleyn Light"/>
          <w:color w:val="0070C0"/>
        </w:rPr>
        <w:t>s</w:t>
      </w:r>
      <w:r w:rsidR="00A50E7C" w:rsidRPr="00B27746">
        <w:rPr>
          <w:rFonts w:ascii="Alleyn Light" w:hAnsi="Alleyn Light"/>
          <w:color w:val="0070C0"/>
        </w:rPr>
        <w:t>e</w:t>
      </w:r>
      <w:r w:rsidRPr="00B27746">
        <w:rPr>
          <w:rFonts w:ascii="Alleyn Light" w:hAnsi="Alleyn Light"/>
          <w:color w:val="0070C0"/>
        </w:rPr>
        <w:t xml:space="preserve"> improvement</w:t>
      </w:r>
      <w:r w:rsidR="00A50E7C" w:rsidRPr="00B27746">
        <w:rPr>
          <w:rFonts w:ascii="Alleyn Light" w:hAnsi="Alleyn Light"/>
          <w:color w:val="0070C0"/>
        </w:rPr>
        <w:t>s</w:t>
      </w:r>
      <w:r w:rsidRPr="00B27746">
        <w:rPr>
          <w:rFonts w:ascii="Alleyn Light" w:hAnsi="Alleyn Light"/>
        </w:rPr>
        <w:t>.</w:t>
      </w:r>
    </w:p>
    <w:p w14:paraId="7C6528E0" w14:textId="77777777" w:rsidR="00A27B02" w:rsidRPr="00B27746" w:rsidRDefault="00A27B02" w:rsidP="00057175">
      <w:pPr>
        <w:pStyle w:val="ListParagraph"/>
        <w:rPr>
          <w:rFonts w:ascii="Alleyn Light" w:hAnsi="Alleyn Light"/>
        </w:rPr>
      </w:pPr>
    </w:p>
    <w:p w14:paraId="4FDE1A7A" w14:textId="062BB4DB" w:rsidR="009009A6" w:rsidRPr="00B27746" w:rsidRDefault="00A27B02" w:rsidP="00A50E7C">
      <w:pPr>
        <w:pStyle w:val="ListParagraph"/>
        <w:numPr>
          <w:ilvl w:val="0"/>
          <w:numId w:val="2"/>
        </w:numPr>
        <w:rPr>
          <w:rFonts w:ascii="Alleyn Light" w:hAnsi="Alleyn Light"/>
        </w:rPr>
      </w:pPr>
      <w:r w:rsidRPr="00B27746">
        <w:rPr>
          <w:rFonts w:ascii="Alleyn Light" w:hAnsi="Alleyn Light"/>
        </w:rPr>
        <w:t xml:space="preserve">The new </w:t>
      </w:r>
      <w:r w:rsidR="003C7482" w:rsidRPr="00B27746">
        <w:rPr>
          <w:rFonts w:ascii="Alleyn Light" w:hAnsi="Alleyn Light"/>
        </w:rPr>
        <w:t>SPS</w:t>
      </w:r>
      <w:r w:rsidRPr="00B27746">
        <w:rPr>
          <w:rFonts w:ascii="Alleyn Light" w:hAnsi="Alleyn Light"/>
        </w:rPr>
        <w:t xml:space="preserve"> </w:t>
      </w:r>
      <w:r w:rsidR="009009A6" w:rsidRPr="00B27746">
        <w:rPr>
          <w:rFonts w:ascii="Alleyn Light" w:hAnsi="Alleyn Light"/>
        </w:rPr>
        <w:t xml:space="preserve">control building </w:t>
      </w:r>
      <w:r w:rsidRPr="00B27746">
        <w:rPr>
          <w:rFonts w:ascii="Alleyn Light" w:hAnsi="Alleyn Light"/>
        </w:rPr>
        <w:t xml:space="preserve">will be one story above ground.  How tall </w:t>
      </w:r>
      <w:r w:rsidR="009009A6" w:rsidRPr="00B27746">
        <w:rPr>
          <w:rFonts w:ascii="Alleyn Light" w:hAnsi="Alleyn Light"/>
        </w:rPr>
        <w:t>will the above</w:t>
      </w:r>
      <w:r w:rsidR="009B4C56" w:rsidRPr="00B27746">
        <w:rPr>
          <w:rFonts w:ascii="Alleyn Light" w:hAnsi="Alleyn Light"/>
        </w:rPr>
        <w:t>-</w:t>
      </w:r>
      <w:r w:rsidR="009009A6" w:rsidRPr="00B27746">
        <w:rPr>
          <w:rFonts w:ascii="Alleyn Light" w:hAnsi="Alleyn Light"/>
        </w:rPr>
        <w:t>ground portion be?</w:t>
      </w:r>
    </w:p>
    <w:p w14:paraId="16AA92F7" w14:textId="0867CD1A" w:rsidR="00A27B02" w:rsidRPr="00B27746" w:rsidRDefault="00A27B02" w:rsidP="00B27746">
      <w:pPr>
        <w:pStyle w:val="ListParagraph"/>
        <w:numPr>
          <w:ilvl w:val="0"/>
          <w:numId w:val="26"/>
        </w:numPr>
        <w:spacing w:line="240" w:lineRule="auto"/>
        <w:rPr>
          <w:rFonts w:ascii="Alleyn Light" w:hAnsi="Alleyn Light"/>
          <w:color w:val="0070C0"/>
        </w:rPr>
      </w:pPr>
      <w:r w:rsidRPr="00B27746">
        <w:rPr>
          <w:rFonts w:ascii="Alleyn Light" w:hAnsi="Alleyn Light"/>
          <w:color w:val="0070C0"/>
        </w:rPr>
        <w:t xml:space="preserve">The </w:t>
      </w:r>
      <w:r w:rsidR="00A50E7C" w:rsidRPr="00B27746">
        <w:rPr>
          <w:rFonts w:ascii="Alleyn Light" w:hAnsi="Alleyn Light"/>
          <w:color w:val="0070C0"/>
        </w:rPr>
        <w:t>height</w:t>
      </w:r>
      <w:r w:rsidRPr="00B27746">
        <w:rPr>
          <w:rFonts w:ascii="Alleyn Light" w:hAnsi="Alleyn Light"/>
          <w:color w:val="0070C0"/>
        </w:rPr>
        <w:t xml:space="preserve"> of the pu</w:t>
      </w:r>
      <w:r w:rsidR="00A50E7C" w:rsidRPr="00B27746">
        <w:rPr>
          <w:rFonts w:ascii="Alleyn Light" w:hAnsi="Alleyn Light"/>
          <w:color w:val="0070C0"/>
        </w:rPr>
        <w:t>mp station</w:t>
      </w:r>
      <w:r w:rsidR="009009A6" w:rsidRPr="00B27746">
        <w:rPr>
          <w:rFonts w:ascii="Alleyn Light" w:hAnsi="Alleyn Light"/>
          <w:color w:val="0070C0"/>
        </w:rPr>
        <w:t xml:space="preserve"> will be </w:t>
      </w:r>
      <w:r w:rsidR="00246D99" w:rsidRPr="00B27746">
        <w:rPr>
          <w:rFonts w:ascii="Alleyn Light" w:hAnsi="Alleyn Light"/>
          <w:color w:val="0070C0"/>
        </w:rPr>
        <w:t>approximately</w:t>
      </w:r>
      <w:r w:rsidR="009009A6" w:rsidRPr="00B27746">
        <w:rPr>
          <w:rFonts w:ascii="Alleyn Light" w:hAnsi="Alleyn Light"/>
          <w:color w:val="0070C0"/>
        </w:rPr>
        <w:t xml:space="preserve"> 12</w:t>
      </w:r>
      <w:r w:rsidR="00A50E7C" w:rsidRPr="00B27746">
        <w:rPr>
          <w:rFonts w:ascii="Alleyn Light" w:hAnsi="Alleyn Light"/>
          <w:color w:val="0070C0"/>
        </w:rPr>
        <w:t xml:space="preserve"> feet</w:t>
      </w:r>
      <w:r w:rsidR="003C7482" w:rsidRPr="00B27746">
        <w:rPr>
          <w:rFonts w:ascii="Alleyn Light" w:hAnsi="Alleyn Light"/>
          <w:color w:val="0070C0"/>
        </w:rPr>
        <w:t>.</w:t>
      </w:r>
      <w:r w:rsidRPr="00B27746">
        <w:rPr>
          <w:rFonts w:ascii="Alleyn Light" w:hAnsi="Alleyn Light"/>
          <w:color w:val="0070C0"/>
        </w:rPr>
        <w:t xml:space="preserve"> </w:t>
      </w:r>
    </w:p>
    <w:sectPr w:rsidR="00A27B02" w:rsidRPr="00B27746">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FA54BA" w14:textId="77777777" w:rsidR="00880CA4" w:rsidRDefault="00880CA4" w:rsidP="00357753">
      <w:pPr>
        <w:spacing w:after="0" w:line="240" w:lineRule="auto"/>
      </w:pPr>
      <w:r>
        <w:separator/>
      </w:r>
    </w:p>
  </w:endnote>
  <w:endnote w:type="continuationSeparator" w:id="0">
    <w:p w14:paraId="268E019C" w14:textId="77777777" w:rsidR="00880CA4" w:rsidRDefault="00880CA4" w:rsidP="003577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lleyn Light">
    <w:altName w:val="Times New Roman"/>
    <w:panose1 w:val="00000000000000000000"/>
    <w:charset w:val="00"/>
    <w:family w:val="modern"/>
    <w:notTrueType/>
    <w:pitch w:val="variable"/>
    <w:sig w:usb0="00000003" w:usb1="4000004A"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684C46" w14:textId="77777777" w:rsidR="007D4695" w:rsidRDefault="007D46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8CBEA9" w14:textId="1E18BDC1" w:rsidR="00357753" w:rsidRDefault="00357753" w:rsidP="00357753">
    <w:pPr>
      <w:pStyle w:val="Footer"/>
      <w:pBdr>
        <w:top w:val="single" w:sz="12" w:space="1" w:color="auto"/>
      </w:pBdr>
      <w:jc w:val="center"/>
    </w:pPr>
    <w:r>
      <w:t xml:space="preserve">Page </w:t>
    </w:r>
    <w:sdt>
      <w:sdtPr>
        <w:id w:val="-1874922381"/>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797A78">
          <w:rPr>
            <w:noProof/>
          </w:rPr>
          <w:t>1</w:t>
        </w:r>
        <w:r>
          <w:rPr>
            <w:noProof/>
          </w:rPr>
          <w:fldChar w:fldCharType="end"/>
        </w:r>
        <w:r w:rsidR="006E35D2">
          <w:rPr>
            <w:noProof/>
          </w:rPr>
          <w:t xml:space="preserve"> </w:t>
        </w:r>
        <w:r w:rsidR="006E35D2">
          <w:rPr>
            <w:noProof/>
          </w:rPr>
          <w:tab/>
        </w:r>
        <w:r w:rsidR="006E35D2">
          <w:rPr>
            <w:noProof/>
          </w:rPr>
          <w:tab/>
        </w:r>
        <w:r w:rsidR="001C5B38">
          <w:rPr>
            <w:noProof/>
          </w:rPr>
          <w:t>SpinnakerCourt</w:t>
        </w:r>
        <w:r w:rsidR="006E35D2">
          <w:rPr>
            <w:noProof/>
          </w:rPr>
          <w:t>SPS_FAQ</w:t>
        </w:r>
      </w:sdtContent>
    </w:sdt>
  </w:p>
  <w:p w14:paraId="0A7B18CA" w14:textId="0A346CBA" w:rsidR="00357753" w:rsidRDefault="007D4695" w:rsidP="006E35D2">
    <w:pPr>
      <w:pStyle w:val="Footer"/>
      <w:jc w:val="center"/>
    </w:pPr>
    <w:hyperlink r:id="rId1" w:history="1">
      <w:r w:rsidRPr="00A65E6F">
        <w:rPr>
          <w:rStyle w:val="Hyperlink"/>
        </w:rPr>
        <w:t>spinnaker@pwwater.org</w:t>
      </w:r>
    </w:hyperlink>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E078C0" w14:textId="77777777" w:rsidR="007D4695" w:rsidRDefault="007D46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71B931" w14:textId="77777777" w:rsidR="00880CA4" w:rsidRDefault="00880CA4" w:rsidP="00357753">
      <w:pPr>
        <w:spacing w:after="0" w:line="240" w:lineRule="auto"/>
      </w:pPr>
      <w:r>
        <w:separator/>
      </w:r>
    </w:p>
  </w:footnote>
  <w:footnote w:type="continuationSeparator" w:id="0">
    <w:p w14:paraId="1BF3A3FE" w14:textId="77777777" w:rsidR="00880CA4" w:rsidRDefault="00880CA4" w:rsidP="003577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30856C" w14:textId="77777777" w:rsidR="007D4695" w:rsidRDefault="007D46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778E5A" w14:textId="77777777" w:rsidR="007D4695" w:rsidRDefault="007D469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481A8E" w14:textId="77777777" w:rsidR="007D4695" w:rsidRDefault="007D46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32429"/>
    <w:multiLevelType w:val="hybridMultilevel"/>
    <w:tmpl w:val="085E4064"/>
    <w:lvl w:ilvl="0" w:tplc="380EEFB8">
      <w:start w:val="1"/>
      <w:numFmt w:val="decimal"/>
      <w:lvlText w:val="%1."/>
      <w:lvlJc w:val="left"/>
      <w:pPr>
        <w:ind w:left="720" w:hanging="360"/>
      </w:pPr>
      <w:rPr>
        <w:rFonts w:cs="Arial" w:hint="default"/>
        <w:color w:val="454545"/>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BD519F"/>
    <w:multiLevelType w:val="hybridMultilevel"/>
    <w:tmpl w:val="DD06CDF8"/>
    <w:lvl w:ilvl="0" w:tplc="3F32D20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17D2A94"/>
    <w:multiLevelType w:val="hybridMultilevel"/>
    <w:tmpl w:val="21528E2E"/>
    <w:lvl w:ilvl="0" w:tplc="9E047D5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1E93CF7"/>
    <w:multiLevelType w:val="hybridMultilevel"/>
    <w:tmpl w:val="126871EC"/>
    <w:lvl w:ilvl="0" w:tplc="9E767E20">
      <w:start w:val="1"/>
      <w:numFmt w:val="decimal"/>
      <w:lvlText w:val="%1."/>
      <w:lvlJc w:val="left"/>
      <w:pPr>
        <w:ind w:left="720" w:hanging="360"/>
      </w:pPr>
      <w:rPr>
        <w:rFonts w:cs="Arial" w:hint="default"/>
        <w:color w:val="454545"/>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624019"/>
    <w:multiLevelType w:val="hybridMultilevel"/>
    <w:tmpl w:val="0B425D1E"/>
    <w:lvl w:ilvl="0" w:tplc="3FECAE1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42503C2"/>
    <w:multiLevelType w:val="hybridMultilevel"/>
    <w:tmpl w:val="FAE2632A"/>
    <w:lvl w:ilvl="0" w:tplc="025AB73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DBD0F50"/>
    <w:multiLevelType w:val="hybridMultilevel"/>
    <w:tmpl w:val="465A41E6"/>
    <w:lvl w:ilvl="0" w:tplc="BDDC512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DD24ABF"/>
    <w:multiLevelType w:val="hybridMultilevel"/>
    <w:tmpl w:val="CD54B060"/>
    <w:lvl w:ilvl="0" w:tplc="036A45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13951CD"/>
    <w:multiLevelType w:val="hybridMultilevel"/>
    <w:tmpl w:val="911C82F4"/>
    <w:lvl w:ilvl="0" w:tplc="C53405F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4F638E3"/>
    <w:multiLevelType w:val="hybridMultilevel"/>
    <w:tmpl w:val="B5446BD8"/>
    <w:lvl w:ilvl="0" w:tplc="FFFFFFFF">
      <w:start w:val="1"/>
      <w:numFmt w:val="upp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 w15:restartNumberingAfterBreak="0">
    <w:nsid w:val="250F730A"/>
    <w:multiLevelType w:val="hybridMultilevel"/>
    <w:tmpl w:val="B5446BD8"/>
    <w:lvl w:ilvl="0" w:tplc="FFFFFFFF">
      <w:start w:val="1"/>
      <w:numFmt w:val="upp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 w15:restartNumberingAfterBreak="0">
    <w:nsid w:val="274A7E1D"/>
    <w:multiLevelType w:val="hybridMultilevel"/>
    <w:tmpl w:val="B5446BD8"/>
    <w:lvl w:ilvl="0" w:tplc="FFFFFFFF">
      <w:start w:val="1"/>
      <w:numFmt w:val="upp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2DA42B5A"/>
    <w:multiLevelType w:val="hybridMultilevel"/>
    <w:tmpl w:val="E8C4636E"/>
    <w:lvl w:ilvl="0" w:tplc="2F0EADA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06E38CD"/>
    <w:multiLevelType w:val="hybridMultilevel"/>
    <w:tmpl w:val="B5446BD8"/>
    <w:lvl w:ilvl="0" w:tplc="FFFFFFFF">
      <w:start w:val="1"/>
      <w:numFmt w:val="upp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4" w15:restartNumberingAfterBreak="0">
    <w:nsid w:val="32D67D5E"/>
    <w:multiLevelType w:val="hybridMultilevel"/>
    <w:tmpl w:val="B5446BD8"/>
    <w:lvl w:ilvl="0" w:tplc="FFFFFFFF">
      <w:start w:val="1"/>
      <w:numFmt w:val="upp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15:restartNumberingAfterBreak="0">
    <w:nsid w:val="3B0C6F9E"/>
    <w:multiLevelType w:val="hybridMultilevel"/>
    <w:tmpl w:val="B5446BD8"/>
    <w:lvl w:ilvl="0" w:tplc="FFFFFFFF">
      <w:start w:val="1"/>
      <w:numFmt w:val="upp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6" w15:restartNumberingAfterBreak="0">
    <w:nsid w:val="3B14380A"/>
    <w:multiLevelType w:val="hybridMultilevel"/>
    <w:tmpl w:val="B5446BD8"/>
    <w:lvl w:ilvl="0" w:tplc="FFFFFFFF">
      <w:start w:val="1"/>
      <w:numFmt w:val="upp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 w15:restartNumberingAfterBreak="0">
    <w:nsid w:val="42A15B69"/>
    <w:multiLevelType w:val="hybridMultilevel"/>
    <w:tmpl w:val="B5446BD8"/>
    <w:lvl w:ilvl="0" w:tplc="FFFFFFFF">
      <w:start w:val="1"/>
      <w:numFmt w:val="upp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43857F8A"/>
    <w:multiLevelType w:val="hybridMultilevel"/>
    <w:tmpl w:val="800CD9DA"/>
    <w:lvl w:ilvl="0" w:tplc="23BC5F5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DE46648"/>
    <w:multiLevelType w:val="hybridMultilevel"/>
    <w:tmpl w:val="B5446BD8"/>
    <w:lvl w:ilvl="0" w:tplc="FFFFFFFF">
      <w:start w:val="1"/>
      <w:numFmt w:val="upp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527C2049"/>
    <w:multiLevelType w:val="hybridMultilevel"/>
    <w:tmpl w:val="B5446BD8"/>
    <w:lvl w:ilvl="0" w:tplc="1D6C2FA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737162B"/>
    <w:multiLevelType w:val="hybridMultilevel"/>
    <w:tmpl w:val="1C5C719A"/>
    <w:lvl w:ilvl="0" w:tplc="BEAA0F02">
      <w:start w:val="1"/>
      <w:numFmt w:val="upperLetter"/>
      <w:lvlText w:val="%1."/>
      <w:lvlJc w:val="left"/>
      <w:pPr>
        <w:ind w:left="1080" w:hanging="360"/>
      </w:pPr>
      <w:rPr>
        <w:rFonts w:hint="default"/>
        <w:color w:val="0070C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E0F3B7C"/>
    <w:multiLevelType w:val="hybridMultilevel"/>
    <w:tmpl w:val="4FCE10A8"/>
    <w:lvl w:ilvl="0" w:tplc="7770677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77B3651"/>
    <w:multiLevelType w:val="hybridMultilevel"/>
    <w:tmpl w:val="B5446BD8"/>
    <w:lvl w:ilvl="0" w:tplc="FFFFFFFF">
      <w:start w:val="1"/>
      <w:numFmt w:val="upp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4" w15:restartNumberingAfterBreak="0">
    <w:nsid w:val="6A41202B"/>
    <w:multiLevelType w:val="hybridMultilevel"/>
    <w:tmpl w:val="181E8BDA"/>
    <w:lvl w:ilvl="0" w:tplc="D6F27C1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DA44A32"/>
    <w:multiLevelType w:val="hybridMultilevel"/>
    <w:tmpl w:val="A3AEE42A"/>
    <w:lvl w:ilvl="0" w:tplc="185612B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746607820">
    <w:abstractNumId w:val="0"/>
  </w:num>
  <w:num w:numId="2" w16cid:durableId="352877962">
    <w:abstractNumId w:val="3"/>
  </w:num>
  <w:num w:numId="3" w16cid:durableId="1651210546">
    <w:abstractNumId w:val="21"/>
  </w:num>
  <w:num w:numId="4" w16cid:durableId="261570517">
    <w:abstractNumId w:val="1"/>
  </w:num>
  <w:num w:numId="5" w16cid:durableId="2019235617">
    <w:abstractNumId w:val="18"/>
  </w:num>
  <w:num w:numId="6" w16cid:durableId="494077489">
    <w:abstractNumId w:val="8"/>
  </w:num>
  <w:num w:numId="7" w16cid:durableId="1992176217">
    <w:abstractNumId w:val="22"/>
  </w:num>
  <w:num w:numId="8" w16cid:durableId="195511314">
    <w:abstractNumId w:val="6"/>
  </w:num>
  <w:num w:numId="9" w16cid:durableId="943221664">
    <w:abstractNumId w:val="12"/>
  </w:num>
  <w:num w:numId="10" w16cid:durableId="1754277263">
    <w:abstractNumId w:val="20"/>
  </w:num>
  <w:num w:numId="11" w16cid:durableId="1324162051">
    <w:abstractNumId w:val="25"/>
  </w:num>
  <w:num w:numId="12" w16cid:durableId="1541013803">
    <w:abstractNumId w:val="7"/>
  </w:num>
  <w:num w:numId="13" w16cid:durableId="797063930">
    <w:abstractNumId w:val="5"/>
  </w:num>
  <w:num w:numId="14" w16cid:durableId="868296628">
    <w:abstractNumId w:val="24"/>
  </w:num>
  <w:num w:numId="15" w16cid:durableId="151533567">
    <w:abstractNumId w:val="2"/>
  </w:num>
  <w:num w:numId="16" w16cid:durableId="1129740754">
    <w:abstractNumId w:val="4"/>
  </w:num>
  <w:num w:numId="17" w16cid:durableId="635529563">
    <w:abstractNumId w:val="13"/>
  </w:num>
  <w:num w:numId="18" w16cid:durableId="2111508055">
    <w:abstractNumId w:val="15"/>
  </w:num>
  <w:num w:numId="19" w16cid:durableId="1018971582">
    <w:abstractNumId w:val="11"/>
  </w:num>
  <w:num w:numId="20" w16cid:durableId="1604994112">
    <w:abstractNumId w:val="10"/>
  </w:num>
  <w:num w:numId="21" w16cid:durableId="1963684146">
    <w:abstractNumId w:val="14"/>
  </w:num>
  <w:num w:numId="22" w16cid:durableId="1400902703">
    <w:abstractNumId w:val="9"/>
  </w:num>
  <w:num w:numId="23" w16cid:durableId="64304231">
    <w:abstractNumId w:val="17"/>
  </w:num>
  <w:num w:numId="24" w16cid:durableId="1452550852">
    <w:abstractNumId w:val="19"/>
  </w:num>
  <w:num w:numId="25" w16cid:durableId="834877912">
    <w:abstractNumId w:val="16"/>
  </w:num>
  <w:num w:numId="26" w16cid:durableId="18915106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UwNrM0MjIzMrK0MDBR0lEKTi0uzszPAykwqwUAyj3EWywAAAA="/>
  </w:docVars>
  <w:rsids>
    <w:rsidRoot w:val="008428FC"/>
    <w:rsid w:val="000400C2"/>
    <w:rsid w:val="00057175"/>
    <w:rsid w:val="000572E3"/>
    <w:rsid w:val="0007389F"/>
    <w:rsid w:val="000859EA"/>
    <w:rsid w:val="00091773"/>
    <w:rsid w:val="00091D03"/>
    <w:rsid w:val="000B58F6"/>
    <w:rsid w:val="000C7F60"/>
    <w:rsid w:val="00115672"/>
    <w:rsid w:val="00115EE9"/>
    <w:rsid w:val="00121D55"/>
    <w:rsid w:val="00130D09"/>
    <w:rsid w:val="001316E5"/>
    <w:rsid w:val="00185191"/>
    <w:rsid w:val="001C5B38"/>
    <w:rsid w:val="001D35E2"/>
    <w:rsid w:val="001D6610"/>
    <w:rsid w:val="001E668F"/>
    <w:rsid w:val="00235CC0"/>
    <w:rsid w:val="00246D99"/>
    <w:rsid w:val="00272CC4"/>
    <w:rsid w:val="0028783C"/>
    <w:rsid w:val="002B063A"/>
    <w:rsid w:val="002C09ED"/>
    <w:rsid w:val="002E1D06"/>
    <w:rsid w:val="00357753"/>
    <w:rsid w:val="003B4FAB"/>
    <w:rsid w:val="003C7482"/>
    <w:rsid w:val="003F7529"/>
    <w:rsid w:val="0040387F"/>
    <w:rsid w:val="00404149"/>
    <w:rsid w:val="00465347"/>
    <w:rsid w:val="00496221"/>
    <w:rsid w:val="004A572C"/>
    <w:rsid w:val="004B7E73"/>
    <w:rsid w:val="004D6497"/>
    <w:rsid w:val="004E1A43"/>
    <w:rsid w:val="004F330A"/>
    <w:rsid w:val="005142E8"/>
    <w:rsid w:val="00566B65"/>
    <w:rsid w:val="005A31A7"/>
    <w:rsid w:val="00611C55"/>
    <w:rsid w:val="006515F7"/>
    <w:rsid w:val="00664900"/>
    <w:rsid w:val="006E0479"/>
    <w:rsid w:val="006E35D2"/>
    <w:rsid w:val="006E740F"/>
    <w:rsid w:val="0070573C"/>
    <w:rsid w:val="00797A78"/>
    <w:rsid w:val="007A42D1"/>
    <w:rsid w:val="007B5A36"/>
    <w:rsid w:val="007D4695"/>
    <w:rsid w:val="00810954"/>
    <w:rsid w:val="0081723A"/>
    <w:rsid w:val="00830D24"/>
    <w:rsid w:val="008428FC"/>
    <w:rsid w:val="00880CA4"/>
    <w:rsid w:val="00884C33"/>
    <w:rsid w:val="008E67B6"/>
    <w:rsid w:val="008F429F"/>
    <w:rsid w:val="009003B9"/>
    <w:rsid w:val="009009A6"/>
    <w:rsid w:val="0090157A"/>
    <w:rsid w:val="00904E55"/>
    <w:rsid w:val="009106C3"/>
    <w:rsid w:val="0097213E"/>
    <w:rsid w:val="00974C7C"/>
    <w:rsid w:val="009B4C56"/>
    <w:rsid w:val="00A27B02"/>
    <w:rsid w:val="00A50E7C"/>
    <w:rsid w:val="00AA430E"/>
    <w:rsid w:val="00B05287"/>
    <w:rsid w:val="00B27746"/>
    <w:rsid w:val="00B4440C"/>
    <w:rsid w:val="00B50B9B"/>
    <w:rsid w:val="00C37885"/>
    <w:rsid w:val="00C56E35"/>
    <w:rsid w:val="00C72A8E"/>
    <w:rsid w:val="00C84A7B"/>
    <w:rsid w:val="00CE1AA7"/>
    <w:rsid w:val="00CE3EC5"/>
    <w:rsid w:val="00CF4D2E"/>
    <w:rsid w:val="00D40B8E"/>
    <w:rsid w:val="00D943ED"/>
    <w:rsid w:val="00DD190E"/>
    <w:rsid w:val="00E036FD"/>
    <w:rsid w:val="00E27A63"/>
    <w:rsid w:val="00E95CEA"/>
    <w:rsid w:val="00EE2B93"/>
    <w:rsid w:val="00EF021B"/>
    <w:rsid w:val="00F777F9"/>
    <w:rsid w:val="00F91BCE"/>
    <w:rsid w:val="00FA0758"/>
    <w:rsid w:val="00FB1751"/>
    <w:rsid w:val="00FF1972"/>
    <w:rsid w:val="00FF20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3D4D6D"/>
  <w15:docId w15:val="{1FB78E4E-13FB-428F-A71E-EACA0CD9F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7529"/>
    <w:pPr>
      <w:ind w:left="720"/>
      <w:contextualSpacing/>
    </w:pPr>
  </w:style>
  <w:style w:type="paragraph" w:styleId="Header">
    <w:name w:val="header"/>
    <w:basedOn w:val="Normal"/>
    <w:link w:val="HeaderChar"/>
    <w:uiPriority w:val="99"/>
    <w:unhideWhenUsed/>
    <w:rsid w:val="003577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7753"/>
  </w:style>
  <w:style w:type="paragraph" w:styleId="Footer">
    <w:name w:val="footer"/>
    <w:basedOn w:val="Normal"/>
    <w:link w:val="FooterChar"/>
    <w:uiPriority w:val="99"/>
    <w:unhideWhenUsed/>
    <w:rsid w:val="003577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7753"/>
  </w:style>
  <w:style w:type="character" w:styleId="Hyperlink">
    <w:name w:val="Hyperlink"/>
    <w:basedOn w:val="DefaultParagraphFont"/>
    <w:uiPriority w:val="99"/>
    <w:unhideWhenUsed/>
    <w:rsid w:val="006E35D2"/>
    <w:rPr>
      <w:color w:val="0563C1" w:themeColor="hyperlink"/>
      <w:u w:val="single"/>
    </w:rPr>
  </w:style>
  <w:style w:type="character" w:customStyle="1" w:styleId="UnresolvedMention1">
    <w:name w:val="Unresolved Mention1"/>
    <w:basedOn w:val="DefaultParagraphFont"/>
    <w:uiPriority w:val="99"/>
    <w:semiHidden/>
    <w:unhideWhenUsed/>
    <w:rsid w:val="006E35D2"/>
    <w:rPr>
      <w:color w:val="808080"/>
      <w:shd w:val="clear" w:color="auto" w:fill="E6E6E6"/>
    </w:rPr>
  </w:style>
  <w:style w:type="paragraph" w:styleId="BalloonText">
    <w:name w:val="Balloon Text"/>
    <w:basedOn w:val="Normal"/>
    <w:link w:val="BalloonTextChar"/>
    <w:uiPriority w:val="99"/>
    <w:semiHidden/>
    <w:unhideWhenUsed/>
    <w:rsid w:val="008E67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67B6"/>
    <w:rPr>
      <w:rFonts w:ascii="Segoe UI" w:hAnsi="Segoe UI" w:cs="Segoe UI"/>
      <w:sz w:val="18"/>
      <w:szCs w:val="18"/>
    </w:rPr>
  </w:style>
  <w:style w:type="character" w:styleId="CommentReference">
    <w:name w:val="annotation reference"/>
    <w:basedOn w:val="DefaultParagraphFont"/>
    <w:uiPriority w:val="99"/>
    <w:semiHidden/>
    <w:unhideWhenUsed/>
    <w:rsid w:val="00E27A63"/>
    <w:rPr>
      <w:sz w:val="16"/>
      <w:szCs w:val="16"/>
    </w:rPr>
  </w:style>
  <w:style w:type="paragraph" w:styleId="CommentText">
    <w:name w:val="annotation text"/>
    <w:basedOn w:val="Normal"/>
    <w:link w:val="CommentTextChar"/>
    <w:uiPriority w:val="99"/>
    <w:unhideWhenUsed/>
    <w:rsid w:val="00E27A63"/>
    <w:pPr>
      <w:spacing w:line="240" w:lineRule="auto"/>
    </w:pPr>
    <w:rPr>
      <w:sz w:val="20"/>
      <w:szCs w:val="20"/>
    </w:rPr>
  </w:style>
  <w:style w:type="character" w:customStyle="1" w:styleId="CommentTextChar">
    <w:name w:val="Comment Text Char"/>
    <w:basedOn w:val="DefaultParagraphFont"/>
    <w:link w:val="CommentText"/>
    <w:uiPriority w:val="99"/>
    <w:rsid w:val="00E27A63"/>
    <w:rPr>
      <w:sz w:val="20"/>
      <w:szCs w:val="20"/>
    </w:rPr>
  </w:style>
  <w:style w:type="paragraph" w:styleId="CommentSubject">
    <w:name w:val="annotation subject"/>
    <w:basedOn w:val="CommentText"/>
    <w:next w:val="CommentText"/>
    <w:link w:val="CommentSubjectChar"/>
    <w:uiPriority w:val="99"/>
    <w:semiHidden/>
    <w:unhideWhenUsed/>
    <w:rsid w:val="00E27A63"/>
    <w:rPr>
      <w:b/>
      <w:bCs/>
    </w:rPr>
  </w:style>
  <w:style w:type="character" w:customStyle="1" w:styleId="CommentSubjectChar">
    <w:name w:val="Comment Subject Char"/>
    <w:basedOn w:val="CommentTextChar"/>
    <w:link w:val="CommentSubject"/>
    <w:uiPriority w:val="99"/>
    <w:semiHidden/>
    <w:rsid w:val="00E27A63"/>
    <w:rPr>
      <w:b/>
      <w:bCs/>
      <w:sz w:val="20"/>
      <w:szCs w:val="20"/>
    </w:rPr>
  </w:style>
  <w:style w:type="paragraph" w:styleId="Revision">
    <w:name w:val="Revision"/>
    <w:hidden/>
    <w:uiPriority w:val="99"/>
    <w:semiHidden/>
    <w:rsid w:val="001C5B38"/>
    <w:pPr>
      <w:spacing w:after="0" w:line="240" w:lineRule="auto"/>
    </w:pPr>
  </w:style>
  <w:style w:type="character" w:styleId="UnresolvedMention">
    <w:name w:val="Unresolved Mention"/>
    <w:basedOn w:val="DefaultParagraphFont"/>
    <w:uiPriority w:val="99"/>
    <w:semiHidden/>
    <w:unhideWhenUsed/>
    <w:rsid w:val="001C5B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mailto:spinnaker@pwwater.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f6578e41-0ec0-4685-a8b2-131e88581c7b}" enabled="1" method="Standard" siteId="{a5ef2c3b-f15d-4e76-b813-53d9f34369fd}" contentBits="0" removed="0"/>
</clbl:labelList>
</file>

<file path=docProps/app.xml><?xml version="1.0" encoding="utf-8"?>
<Properties xmlns="http://schemas.openxmlformats.org/officeDocument/2006/extended-properties" xmlns:vt="http://schemas.openxmlformats.org/officeDocument/2006/docPropsVTypes">
  <Template>Normal</Template>
  <TotalTime>1</TotalTime>
  <Pages>2</Pages>
  <Words>376</Words>
  <Characters>2146</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lo Thomas Watson</dc:creator>
  <cp:lastModifiedBy>Audrey Arnold</cp:lastModifiedBy>
  <cp:revision>2</cp:revision>
  <cp:lastPrinted>2017-08-08T20:32:00Z</cp:lastPrinted>
  <dcterms:created xsi:type="dcterms:W3CDTF">2025-09-23T17:41:00Z</dcterms:created>
  <dcterms:modified xsi:type="dcterms:W3CDTF">2025-09-23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99c35a21293b4c7878a34466874f1d90729078f1a378e437ae1a6e52e73bcb</vt:lpwstr>
  </property>
</Properties>
</file>